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Ind w:w="-1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0"/>
        <w:gridCol w:w="1260"/>
        <w:gridCol w:w="522"/>
        <w:gridCol w:w="6168"/>
      </w:tblGrid>
      <w:tr w:rsidR="00E929C0" w:rsidTr="00E71CFC">
        <w:tc>
          <w:tcPr>
            <w:tcW w:w="10860" w:type="dxa"/>
            <w:gridSpan w:val="4"/>
            <w:vAlign w:val="bottom"/>
          </w:tcPr>
          <w:p w:rsidR="00E71CFC" w:rsidRDefault="00E71CFC" w:rsidP="00E71CF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bookmarkStart w:id="0" w:name="_GoBack"/>
            <w:bookmarkEnd w:id="0"/>
          </w:p>
          <w:p w:rsidR="00E929C0" w:rsidRPr="00E929C0" w:rsidRDefault="00E929C0" w:rsidP="00E71CF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E929C0">
              <w:rPr>
                <w:rFonts w:ascii="Times New Roman" w:hAnsi="Times New Roman" w:cs="Times New Roman"/>
                <w:b/>
                <w:sz w:val="28"/>
              </w:rPr>
              <w:t>Personnel Amendment</w:t>
            </w:r>
          </w:p>
          <w:p w:rsidR="00E929C0" w:rsidRDefault="00E929C0" w:rsidP="00E929C0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</w:p>
        </w:tc>
      </w:tr>
      <w:tr w:rsidR="00774DE6" w:rsidTr="00E71CFC">
        <w:tc>
          <w:tcPr>
            <w:tcW w:w="2910" w:type="dxa"/>
          </w:tcPr>
          <w:p w:rsidR="00E929C0" w:rsidRPr="00E929C0" w:rsidRDefault="00E929C0" w:rsidP="00E71CFC">
            <w:pPr>
              <w:ind w:left="192"/>
              <w:rPr>
                <w:rFonts w:ascii="Times New Roman" w:hAnsi="Times New Roman" w:cs="Times New Roman"/>
                <w:b/>
                <w:sz w:val="24"/>
              </w:rPr>
            </w:pPr>
            <w:r w:rsidRPr="00E929C0">
              <w:rPr>
                <w:rFonts w:ascii="Times New Roman" w:hAnsi="Times New Roman" w:cs="Times New Roman"/>
                <w:b/>
                <w:sz w:val="24"/>
              </w:rPr>
              <w:t>Principal Investigator:</w:t>
            </w:r>
          </w:p>
        </w:tc>
        <w:tc>
          <w:tcPr>
            <w:tcW w:w="7950" w:type="dxa"/>
            <w:gridSpan w:val="3"/>
            <w:tcBorders>
              <w:bottom w:val="single" w:sz="4" w:space="0" w:color="auto"/>
            </w:tcBorders>
          </w:tcPr>
          <w:p w:rsidR="00E929C0" w:rsidRPr="00E929C0" w:rsidRDefault="00E929C0" w:rsidP="00E929C0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774DE6" w:rsidTr="00E71CFC">
        <w:tc>
          <w:tcPr>
            <w:tcW w:w="2910" w:type="dxa"/>
          </w:tcPr>
          <w:p w:rsidR="00E929C0" w:rsidRPr="00E929C0" w:rsidRDefault="00E929C0" w:rsidP="00E71CFC">
            <w:pPr>
              <w:ind w:left="192"/>
              <w:rPr>
                <w:rFonts w:ascii="Times New Roman" w:hAnsi="Times New Roman" w:cs="Times New Roman"/>
                <w:b/>
                <w:sz w:val="24"/>
              </w:rPr>
            </w:pPr>
            <w:r w:rsidRPr="00E929C0">
              <w:rPr>
                <w:rFonts w:ascii="Times New Roman" w:hAnsi="Times New Roman" w:cs="Times New Roman"/>
                <w:b/>
                <w:sz w:val="24"/>
              </w:rPr>
              <w:t>Title of Protocol:</w:t>
            </w:r>
          </w:p>
        </w:tc>
        <w:tc>
          <w:tcPr>
            <w:tcW w:w="795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E929C0" w:rsidRPr="00E929C0" w:rsidRDefault="00E929C0" w:rsidP="00E929C0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774DE6" w:rsidTr="00E71CFC">
        <w:tc>
          <w:tcPr>
            <w:tcW w:w="2910" w:type="dxa"/>
          </w:tcPr>
          <w:p w:rsidR="00E929C0" w:rsidRPr="00E929C0" w:rsidRDefault="00E929C0" w:rsidP="00E71CFC">
            <w:pPr>
              <w:ind w:left="192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Protocol Number:</w:t>
            </w:r>
          </w:p>
        </w:tc>
        <w:tc>
          <w:tcPr>
            <w:tcW w:w="795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E929C0" w:rsidRPr="00E929C0" w:rsidRDefault="00E929C0" w:rsidP="00E929C0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774DE6" w:rsidTr="00E71CFC">
        <w:tc>
          <w:tcPr>
            <w:tcW w:w="4170" w:type="dxa"/>
            <w:gridSpan w:val="2"/>
          </w:tcPr>
          <w:p w:rsidR="00E929C0" w:rsidRPr="00E929C0" w:rsidRDefault="00E929C0" w:rsidP="00E71CFC">
            <w:pPr>
              <w:ind w:left="192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Date of Amendment Submission:</w:t>
            </w:r>
          </w:p>
        </w:tc>
        <w:tc>
          <w:tcPr>
            <w:tcW w:w="6690" w:type="dxa"/>
            <w:gridSpan w:val="2"/>
            <w:tcBorders>
              <w:bottom w:val="single" w:sz="4" w:space="0" w:color="auto"/>
            </w:tcBorders>
          </w:tcPr>
          <w:p w:rsidR="00E929C0" w:rsidRPr="00E929C0" w:rsidRDefault="00E929C0" w:rsidP="00E929C0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774DE6" w:rsidTr="00E71CFC">
        <w:tc>
          <w:tcPr>
            <w:tcW w:w="4170" w:type="dxa"/>
            <w:gridSpan w:val="2"/>
          </w:tcPr>
          <w:p w:rsidR="00E929C0" w:rsidRDefault="00E929C0" w:rsidP="00E71CFC">
            <w:pPr>
              <w:ind w:left="192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USDA Pain and Distress Category:</w:t>
            </w:r>
          </w:p>
        </w:tc>
        <w:tc>
          <w:tcPr>
            <w:tcW w:w="6690" w:type="dxa"/>
            <w:gridSpan w:val="2"/>
            <w:tcBorders>
              <w:bottom w:val="single" w:sz="4" w:space="0" w:color="auto"/>
            </w:tcBorders>
          </w:tcPr>
          <w:p w:rsidR="00E929C0" w:rsidRPr="00E929C0" w:rsidRDefault="00E929C0" w:rsidP="00E929C0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774DE6" w:rsidTr="00E71CFC">
        <w:tc>
          <w:tcPr>
            <w:tcW w:w="4692" w:type="dxa"/>
            <w:gridSpan w:val="3"/>
          </w:tcPr>
          <w:p w:rsidR="00E929C0" w:rsidRDefault="00E929C0" w:rsidP="00E929C0">
            <w:pPr>
              <w:ind w:left="222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6168" w:type="dxa"/>
          </w:tcPr>
          <w:p w:rsidR="00E929C0" w:rsidRPr="00E929C0" w:rsidRDefault="00E929C0" w:rsidP="00E929C0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774DE6" w:rsidTr="00E71CFC">
        <w:tc>
          <w:tcPr>
            <w:tcW w:w="4692" w:type="dxa"/>
            <w:gridSpan w:val="3"/>
          </w:tcPr>
          <w:p w:rsidR="00E929C0" w:rsidRDefault="00E929C0" w:rsidP="00E929C0">
            <w:pPr>
              <w:ind w:left="222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6168" w:type="dxa"/>
          </w:tcPr>
          <w:p w:rsidR="00E929C0" w:rsidRPr="00E929C0" w:rsidRDefault="00E929C0" w:rsidP="00E929C0">
            <w:pPr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E929C0" w:rsidRDefault="00E929C0" w:rsidP="00E71CFC">
      <w:pPr>
        <w:ind w:left="18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lease make the following change(s) to this protocol:</w:t>
      </w:r>
    </w:p>
    <w:tbl>
      <w:tblPr>
        <w:tblStyle w:val="TableGrid"/>
        <w:tblW w:w="9810" w:type="dxa"/>
        <w:jc w:val="center"/>
        <w:tblInd w:w="-95" w:type="dxa"/>
        <w:tblLayout w:type="fixed"/>
        <w:tblLook w:val="04A0" w:firstRow="1" w:lastRow="0" w:firstColumn="1" w:lastColumn="0" w:noHBand="0" w:noVBand="1"/>
      </w:tblPr>
      <w:tblGrid>
        <w:gridCol w:w="720"/>
        <w:gridCol w:w="900"/>
        <w:gridCol w:w="2250"/>
        <w:gridCol w:w="1530"/>
        <w:gridCol w:w="4410"/>
      </w:tblGrid>
      <w:tr w:rsidR="00774DE6" w:rsidTr="00774DE6">
        <w:trPr>
          <w:trHeight w:val="744"/>
          <w:jc w:val="center"/>
        </w:trPr>
        <w:tc>
          <w:tcPr>
            <w:tcW w:w="720" w:type="dxa"/>
            <w:vAlign w:val="center"/>
          </w:tcPr>
          <w:p w:rsidR="00774DE6" w:rsidRDefault="00774DE6" w:rsidP="00797042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Add</w:t>
            </w:r>
          </w:p>
        </w:tc>
        <w:tc>
          <w:tcPr>
            <w:tcW w:w="900" w:type="dxa"/>
            <w:vAlign w:val="center"/>
          </w:tcPr>
          <w:p w:rsidR="00774DE6" w:rsidRDefault="00774DE6" w:rsidP="00797042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Delete</w:t>
            </w:r>
          </w:p>
        </w:tc>
        <w:tc>
          <w:tcPr>
            <w:tcW w:w="2250" w:type="dxa"/>
            <w:vAlign w:val="center"/>
          </w:tcPr>
          <w:p w:rsidR="00774DE6" w:rsidRDefault="00774DE6" w:rsidP="00774DE6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Name &amp; Degree</w:t>
            </w:r>
          </w:p>
        </w:tc>
        <w:tc>
          <w:tcPr>
            <w:tcW w:w="1530" w:type="dxa"/>
            <w:vAlign w:val="center"/>
          </w:tcPr>
          <w:p w:rsidR="00774DE6" w:rsidRPr="00797042" w:rsidRDefault="00774DE6" w:rsidP="007A3C54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AALAS</w:t>
            </w:r>
            <w:r>
              <w:rPr>
                <w:rFonts w:ascii="Times New Roman" w:hAnsi="Times New Roman" w:cs="Times New Roman"/>
                <w:b/>
                <w:sz w:val="24"/>
                <w:vertAlign w:val="superscript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</w:rPr>
              <w:t>Completion Date</w:t>
            </w:r>
          </w:p>
        </w:tc>
        <w:tc>
          <w:tcPr>
            <w:tcW w:w="4410" w:type="dxa"/>
            <w:vAlign w:val="center"/>
          </w:tcPr>
          <w:p w:rsidR="00774DE6" w:rsidRDefault="00774DE6" w:rsidP="00797042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97042">
              <w:rPr>
                <w:rFonts w:ascii="Times New Roman" w:hAnsi="Times New Roman" w:cs="Times New Roman"/>
                <w:b/>
                <w:sz w:val="24"/>
              </w:rPr>
              <w:t>Procedures this person will perform and their experience</w:t>
            </w:r>
          </w:p>
        </w:tc>
      </w:tr>
      <w:tr w:rsidR="00774DE6" w:rsidTr="00774DE6">
        <w:trPr>
          <w:trHeight w:val="270"/>
          <w:jc w:val="center"/>
        </w:trPr>
        <w:sdt>
          <w:sdtPr>
            <w:rPr>
              <w:rFonts w:ascii="Times New Roman" w:hAnsi="Times New Roman" w:cs="Times New Roman"/>
              <w:b/>
              <w:sz w:val="24"/>
            </w:rPr>
            <w:id w:val="-10497678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</w:tcPr>
              <w:p w:rsidR="00774DE6" w:rsidRDefault="00774DE6" w:rsidP="00E929C0">
                <w:pPr>
                  <w:rPr>
                    <w:rFonts w:ascii="Times New Roman" w:hAnsi="Times New Roman" w:cs="Times New Roman"/>
                    <w:b/>
                    <w:sz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sz w:val="24"/>
            </w:rPr>
            <w:id w:val="2548769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</w:tcPr>
              <w:p w:rsidR="00774DE6" w:rsidRDefault="00774DE6" w:rsidP="00E929C0">
                <w:pPr>
                  <w:rPr>
                    <w:rFonts w:ascii="Times New Roman" w:hAnsi="Times New Roman" w:cs="Times New Roman"/>
                    <w:b/>
                    <w:sz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4"/>
                  </w:rPr>
                  <w:t>☐</w:t>
                </w:r>
              </w:p>
            </w:tc>
          </w:sdtContent>
        </w:sdt>
        <w:tc>
          <w:tcPr>
            <w:tcW w:w="2250" w:type="dxa"/>
          </w:tcPr>
          <w:p w:rsidR="00774DE6" w:rsidRDefault="00774DE6" w:rsidP="00E929C0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1530" w:type="dxa"/>
          </w:tcPr>
          <w:p w:rsidR="00774DE6" w:rsidRDefault="00774DE6" w:rsidP="00E929C0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4410" w:type="dxa"/>
          </w:tcPr>
          <w:p w:rsidR="00774DE6" w:rsidRDefault="00774DE6" w:rsidP="00E929C0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774DE6" w:rsidTr="00774DE6">
        <w:trPr>
          <w:trHeight w:val="284"/>
          <w:jc w:val="center"/>
        </w:trPr>
        <w:sdt>
          <w:sdtPr>
            <w:rPr>
              <w:rFonts w:ascii="Times New Roman" w:hAnsi="Times New Roman" w:cs="Times New Roman"/>
              <w:b/>
              <w:sz w:val="24"/>
            </w:rPr>
            <w:id w:val="-2075735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</w:tcPr>
              <w:p w:rsidR="00774DE6" w:rsidRDefault="00774DE6" w:rsidP="00E929C0">
                <w:pPr>
                  <w:rPr>
                    <w:rFonts w:ascii="Times New Roman" w:hAnsi="Times New Roman" w:cs="Times New Roman"/>
                    <w:b/>
                    <w:sz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sz w:val="24"/>
            </w:rPr>
            <w:id w:val="14583771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</w:tcPr>
              <w:p w:rsidR="00774DE6" w:rsidRDefault="00774DE6" w:rsidP="00E929C0">
                <w:pPr>
                  <w:rPr>
                    <w:rFonts w:ascii="Times New Roman" w:hAnsi="Times New Roman" w:cs="Times New Roman"/>
                    <w:b/>
                    <w:sz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4"/>
                  </w:rPr>
                  <w:t>☐</w:t>
                </w:r>
              </w:p>
            </w:tc>
          </w:sdtContent>
        </w:sdt>
        <w:tc>
          <w:tcPr>
            <w:tcW w:w="2250" w:type="dxa"/>
          </w:tcPr>
          <w:p w:rsidR="00774DE6" w:rsidRDefault="00774DE6" w:rsidP="00E929C0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1530" w:type="dxa"/>
          </w:tcPr>
          <w:p w:rsidR="00774DE6" w:rsidRDefault="00774DE6" w:rsidP="00E929C0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4410" w:type="dxa"/>
          </w:tcPr>
          <w:p w:rsidR="00774DE6" w:rsidRDefault="00774DE6" w:rsidP="00E929C0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774DE6" w:rsidTr="00774DE6">
        <w:trPr>
          <w:trHeight w:val="270"/>
          <w:jc w:val="center"/>
        </w:trPr>
        <w:sdt>
          <w:sdtPr>
            <w:rPr>
              <w:rFonts w:ascii="Times New Roman" w:hAnsi="Times New Roman" w:cs="Times New Roman"/>
              <w:b/>
              <w:sz w:val="24"/>
            </w:rPr>
            <w:id w:val="-7245269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</w:tcPr>
              <w:p w:rsidR="00774DE6" w:rsidRDefault="00774DE6" w:rsidP="00797042">
                <w:pPr>
                  <w:rPr>
                    <w:rFonts w:ascii="Times New Roman" w:hAnsi="Times New Roman" w:cs="Times New Roman"/>
                    <w:b/>
                    <w:sz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sz w:val="24"/>
            </w:rPr>
            <w:id w:val="13708863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</w:tcPr>
              <w:p w:rsidR="00774DE6" w:rsidRDefault="00774DE6" w:rsidP="00797042">
                <w:pPr>
                  <w:rPr>
                    <w:rFonts w:ascii="Times New Roman" w:hAnsi="Times New Roman" w:cs="Times New Roman"/>
                    <w:b/>
                    <w:sz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4"/>
                  </w:rPr>
                  <w:t>☐</w:t>
                </w:r>
              </w:p>
            </w:tc>
          </w:sdtContent>
        </w:sdt>
        <w:tc>
          <w:tcPr>
            <w:tcW w:w="2250" w:type="dxa"/>
          </w:tcPr>
          <w:p w:rsidR="00774DE6" w:rsidRDefault="00774DE6" w:rsidP="00797042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1530" w:type="dxa"/>
          </w:tcPr>
          <w:p w:rsidR="00774DE6" w:rsidRDefault="00774DE6" w:rsidP="00797042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4410" w:type="dxa"/>
          </w:tcPr>
          <w:p w:rsidR="00774DE6" w:rsidRDefault="00774DE6" w:rsidP="00797042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774DE6" w:rsidTr="00774DE6">
        <w:trPr>
          <w:trHeight w:val="284"/>
          <w:jc w:val="center"/>
        </w:trPr>
        <w:sdt>
          <w:sdtPr>
            <w:rPr>
              <w:rFonts w:ascii="Times New Roman" w:hAnsi="Times New Roman" w:cs="Times New Roman"/>
              <w:b/>
              <w:sz w:val="24"/>
            </w:rPr>
            <w:id w:val="4176798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</w:tcPr>
              <w:p w:rsidR="00774DE6" w:rsidRDefault="00774DE6" w:rsidP="00797042">
                <w:pPr>
                  <w:rPr>
                    <w:rFonts w:ascii="Times New Roman" w:hAnsi="Times New Roman" w:cs="Times New Roman"/>
                    <w:b/>
                    <w:sz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sz w:val="24"/>
            </w:rPr>
            <w:id w:val="12917774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</w:tcPr>
              <w:p w:rsidR="00774DE6" w:rsidRDefault="00774DE6" w:rsidP="00797042">
                <w:pPr>
                  <w:rPr>
                    <w:rFonts w:ascii="Times New Roman" w:hAnsi="Times New Roman" w:cs="Times New Roman"/>
                    <w:b/>
                    <w:sz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4"/>
                  </w:rPr>
                  <w:t>☐</w:t>
                </w:r>
              </w:p>
            </w:tc>
          </w:sdtContent>
        </w:sdt>
        <w:tc>
          <w:tcPr>
            <w:tcW w:w="2250" w:type="dxa"/>
          </w:tcPr>
          <w:p w:rsidR="00774DE6" w:rsidRDefault="00774DE6" w:rsidP="00797042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1530" w:type="dxa"/>
          </w:tcPr>
          <w:p w:rsidR="00774DE6" w:rsidRDefault="00774DE6" w:rsidP="00797042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4410" w:type="dxa"/>
          </w:tcPr>
          <w:p w:rsidR="00774DE6" w:rsidRDefault="00774DE6" w:rsidP="00797042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774DE6" w:rsidTr="00774DE6">
        <w:trPr>
          <w:trHeight w:val="270"/>
          <w:jc w:val="center"/>
        </w:trPr>
        <w:sdt>
          <w:sdtPr>
            <w:rPr>
              <w:rFonts w:ascii="Times New Roman" w:hAnsi="Times New Roman" w:cs="Times New Roman"/>
              <w:b/>
              <w:sz w:val="24"/>
            </w:rPr>
            <w:id w:val="-11703288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</w:tcPr>
              <w:p w:rsidR="00774DE6" w:rsidRDefault="00774DE6" w:rsidP="00797042">
                <w:pPr>
                  <w:rPr>
                    <w:rFonts w:ascii="Times New Roman" w:hAnsi="Times New Roman" w:cs="Times New Roman"/>
                    <w:b/>
                    <w:sz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sz w:val="24"/>
            </w:rPr>
            <w:id w:val="-15012645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</w:tcPr>
              <w:p w:rsidR="00774DE6" w:rsidRDefault="00774DE6" w:rsidP="00797042">
                <w:pPr>
                  <w:rPr>
                    <w:rFonts w:ascii="Times New Roman" w:hAnsi="Times New Roman" w:cs="Times New Roman"/>
                    <w:b/>
                    <w:sz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4"/>
                  </w:rPr>
                  <w:t>☐</w:t>
                </w:r>
              </w:p>
            </w:tc>
          </w:sdtContent>
        </w:sdt>
        <w:tc>
          <w:tcPr>
            <w:tcW w:w="2250" w:type="dxa"/>
          </w:tcPr>
          <w:p w:rsidR="00774DE6" w:rsidRDefault="00774DE6" w:rsidP="00797042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1530" w:type="dxa"/>
          </w:tcPr>
          <w:p w:rsidR="00774DE6" w:rsidRDefault="00774DE6" w:rsidP="00797042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4410" w:type="dxa"/>
          </w:tcPr>
          <w:p w:rsidR="00774DE6" w:rsidRDefault="00774DE6" w:rsidP="00797042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774DE6" w:rsidTr="00774DE6">
        <w:trPr>
          <w:trHeight w:val="270"/>
          <w:jc w:val="center"/>
        </w:trPr>
        <w:sdt>
          <w:sdtPr>
            <w:rPr>
              <w:rFonts w:ascii="Times New Roman" w:hAnsi="Times New Roman" w:cs="Times New Roman"/>
              <w:b/>
              <w:sz w:val="24"/>
            </w:rPr>
            <w:id w:val="-6973949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</w:tcPr>
              <w:p w:rsidR="00774DE6" w:rsidRDefault="00774DE6" w:rsidP="00797042">
                <w:pPr>
                  <w:rPr>
                    <w:rFonts w:ascii="Times New Roman" w:hAnsi="Times New Roman" w:cs="Times New Roman"/>
                    <w:b/>
                    <w:sz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sz w:val="24"/>
            </w:rPr>
            <w:id w:val="-3705433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</w:tcPr>
              <w:p w:rsidR="00774DE6" w:rsidRDefault="00774DE6" w:rsidP="00797042">
                <w:pPr>
                  <w:rPr>
                    <w:rFonts w:ascii="Times New Roman" w:hAnsi="Times New Roman" w:cs="Times New Roman"/>
                    <w:b/>
                    <w:sz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4"/>
                  </w:rPr>
                  <w:t>☐</w:t>
                </w:r>
              </w:p>
            </w:tc>
          </w:sdtContent>
        </w:sdt>
        <w:tc>
          <w:tcPr>
            <w:tcW w:w="2250" w:type="dxa"/>
          </w:tcPr>
          <w:p w:rsidR="00774DE6" w:rsidRDefault="00774DE6" w:rsidP="00797042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1530" w:type="dxa"/>
          </w:tcPr>
          <w:p w:rsidR="00774DE6" w:rsidRDefault="00774DE6" w:rsidP="00797042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4410" w:type="dxa"/>
          </w:tcPr>
          <w:p w:rsidR="00774DE6" w:rsidRDefault="00774DE6" w:rsidP="00797042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774DE6" w:rsidTr="00774DE6">
        <w:trPr>
          <w:trHeight w:val="270"/>
          <w:jc w:val="center"/>
        </w:trPr>
        <w:sdt>
          <w:sdtPr>
            <w:rPr>
              <w:rFonts w:ascii="Times New Roman" w:hAnsi="Times New Roman" w:cs="Times New Roman"/>
              <w:b/>
              <w:sz w:val="24"/>
            </w:rPr>
            <w:id w:val="16887896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20" w:type="dxa"/>
              </w:tcPr>
              <w:p w:rsidR="00774DE6" w:rsidRDefault="00774DE6" w:rsidP="00797042">
                <w:pPr>
                  <w:rPr>
                    <w:rFonts w:ascii="Times New Roman" w:hAnsi="Times New Roman" w:cs="Times New Roman"/>
                    <w:b/>
                    <w:sz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4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sz w:val="24"/>
            </w:rPr>
            <w:id w:val="21313483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00" w:type="dxa"/>
              </w:tcPr>
              <w:p w:rsidR="00774DE6" w:rsidRDefault="00774DE6" w:rsidP="00797042">
                <w:pPr>
                  <w:rPr>
                    <w:rFonts w:ascii="Times New Roman" w:hAnsi="Times New Roman" w:cs="Times New Roman"/>
                    <w:b/>
                    <w:sz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24"/>
                  </w:rPr>
                  <w:t>☐</w:t>
                </w:r>
              </w:p>
            </w:tc>
          </w:sdtContent>
        </w:sdt>
        <w:tc>
          <w:tcPr>
            <w:tcW w:w="2250" w:type="dxa"/>
          </w:tcPr>
          <w:p w:rsidR="00774DE6" w:rsidRDefault="00774DE6" w:rsidP="00797042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1530" w:type="dxa"/>
          </w:tcPr>
          <w:p w:rsidR="00774DE6" w:rsidRDefault="00774DE6" w:rsidP="00797042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4410" w:type="dxa"/>
          </w:tcPr>
          <w:p w:rsidR="00774DE6" w:rsidRDefault="00774DE6" w:rsidP="00797042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:rsidR="00E929C0" w:rsidRPr="00797042" w:rsidRDefault="00E929C0" w:rsidP="00E929C0">
      <w:pPr>
        <w:ind w:left="720"/>
        <w:rPr>
          <w:rFonts w:ascii="Times New Roman" w:hAnsi="Times New Roman" w:cs="Times New Roman"/>
          <w:b/>
          <w:sz w:val="20"/>
        </w:rPr>
      </w:pPr>
    </w:p>
    <w:p w:rsidR="00E71CFC" w:rsidRPr="00201000" w:rsidRDefault="00797042" w:rsidP="00201000">
      <w:pPr>
        <w:ind w:left="180"/>
        <w:jc w:val="both"/>
        <w:rPr>
          <w:rFonts w:ascii="Times New Roman" w:hAnsi="Times New Roman" w:cs="Times New Roman"/>
          <w:i/>
          <w:sz w:val="20"/>
        </w:rPr>
      </w:pPr>
      <w:r w:rsidRPr="00201000">
        <w:rPr>
          <w:rFonts w:ascii="Times New Roman" w:hAnsi="Times New Roman" w:cs="Times New Roman"/>
          <w:i/>
          <w:sz w:val="20"/>
        </w:rPr>
        <w:t>Individual</w:t>
      </w:r>
      <w:r w:rsidR="00257C5F" w:rsidRPr="00257C5F">
        <w:rPr>
          <w:rFonts w:ascii="Times New Roman" w:hAnsi="Times New Roman" w:cs="Times New Roman"/>
          <w:i/>
          <w:noProof/>
          <w:sz w:val="20"/>
        </w:rPr>
        <w:t xml:space="preserve"> </w:t>
      </w:r>
      <w:r w:rsidRPr="005A1260">
        <w:rPr>
          <w:rFonts w:ascii="Times New Roman" w:hAnsi="Times New Roman" w:cs="Times New Roman"/>
          <w:i/>
          <w:noProof/>
          <w:sz w:val="20"/>
        </w:rPr>
        <w:t>training</w:t>
      </w:r>
      <w:r w:rsidRPr="00201000">
        <w:rPr>
          <w:rFonts w:ascii="Times New Roman" w:hAnsi="Times New Roman" w:cs="Times New Roman"/>
          <w:i/>
          <w:sz w:val="20"/>
        </w:rPr>
        <w:t xml:space="preserve"> records </w:t>
      </w:r>
      <w:proofErr w:type="gramStart"/>
      <w:r w:rsidRPr="00201000">
        <w:rPr>
          <w:rFonts w:ascii="Times New Roman" w:hAnsi="Times New Roman" w:cs="Times New Roman"/>
          <w:i/>
          <w:sz w:val="20"/>
        </w:rPr>
        <w:t xml:space="preserve">should </w:t>
      </w:r>
      <w:r w:rsidRPr="005A1260">
        <w:rPr>
          <w:rFonts w:ascii="Times New Roman" w:hAnsi="Times New Roman" w:cs="Times New Roman"/>
          <w:i/>
          <w:noProof/>
          <w:sz w:val="20"/>
        </w:rPr>
        <w:t>be maintained</w:t>
      </w:r>
      <w:proofErr w:type="gramEnd"/>
      <w:r w:rsidRPr="00201000">
        <w:rPr>
          <w:rFonts w:ascii="Times New Roman" w:hAnsi="Times New Roman" w:cs="Times New Roman"/>
          <w:i/>
          <w:sz w:val="20"/>
        </w:rPr>
        <w:t xml:space="preserve"> </w:t>
      </w:r>
      <w:r w:rsidRPr="005A1260">
        <w:rPr>
          <w:rFonts w:ascii="Times New Roman" w:hAnsi="Times New Roman" w:cs="Times New Roman"/>
          <w:i/>
          <w:noProof/>
          <w:sz w:val="20"/>
        </w:rPr>
        <w:t>with</w:t>
      </w:r>
      <w:r w:rsidRPr="00201000">
        <w:rPr>
          <w:rFonts w:ascii="Times New Roman" w:hAnsi="Times New Roman" w:cs="Times New Roman"/>
          <w:i/>
          <w:sz w:val="20"/>
        </w:rPr>
        <w:t xml:space="preserve"> the individual’s name, the procedures </w:t>
      </w:r>
      <w:r w:rsidRPr="005A1260">
        <w:rPr>
          <w:rFonts w:ascii="Times New Roman" w:hAnsi="Times New Roman" w:cs="Times New Roman"/>
          <w:i/>
          <w:noProof/>
          <w:sz w:val="20"/>
        </w:rPr>
        <w:t>you</w:t>
      </w:r>
      <w:r w:rsidRPr="00201000">
        <w:rPr>
          <w:rFonts w:ascii="Times New Roman" w:hAnsi="Times New Roman" w:cs="Times New Roman"/>
          <w:i/>
          <w:sz w:val="20"/>
        </w:rPr>
        <w:t xml:space="preserve"> have trained this individual to perform, and the date. List all specific procedures from the protocol that new personnel will perform. </w:t>
      </w:r>
      <w:proofErr w:type="gramStart"/>
      <w:r w:rsidRPr="00201000">
        <w:rPr>
          <w:rFonts w:ascii="Times New Roman" w:hAnsi="Times New Roman" w:cs="Times New Roman"/>
          <w:i/>
          <w:sz w:val="20"/>
        </w:rPr>
        <w:t xml:space="preserve">(Including euthanasia, administration of anesthesia, specific surgical procedures, monitoring of animals after surgery, administration of substances, </w:t>
      </w:r>
      <w:r w:rsidRPr="005A1260">
        <w:rPr>
          <w:rFonts w:ascii="Times New Roman" w:hAnsi="Times New Roman" w:cs="Times New Roman"/>
          <w:i/>
          <w:noProof/>
          <w:sz w:val="20"/>
        </w:rPr>
        <w:t>etc</w:t>
      </w:r>
      <w:r w:rsidRPr="00201000">
        <w:rPr>
          <w:rFonts w:ascii="Times New Roman" w:hAnsi="Times New Roman" w:cs="Times New Roman"/>
          <w:i/>
          <w:sz w:val="20"/>
        </w:rPr>
        <w:t>.)</w:t>
      </w:r>
      <w:proofErr w:type="gramEnd"/>
      <w:r w:rsidRPr="00201000">
        <w:rPr>
          <w:rFonts w:ascii="Times New Roman" w:hAnsi="Times New Roman" w:cs="Times New Roman"/>
          <w:i/>
          <w:sz w:val="20"/>
        </w:rPr>
        <w:t xml:space="preserve"> </w:t>
      </w:r>
    </w:p>
    <w:p w:rsidR="00797042" w:rsidRPr="00201000" w:rsidRDefault="00257C5F" w:rsidP="00201000">
      <w:pPr>
        <w:ind w:left="180"/>
        <w:jc w:val="both"/>
        <w:rPr>
          <w:rFonts w:ascii="Times New Roman" w:hAnsi="Times New Roman" w:cs="Times New Roman"/>
          <w:i/>
          <w:sz w:val="20"/>
        </w:rPr>
      </w:pPr>
      <w:r w:rsidRPr="00257C5F">
        <w:rPr>
          <w:rFonts w:ascii="Times New Roman" w:hAnsi="Times New Roman" w:cs="Times New Roman"/>
          <w:i/>
          <w:noProof/>
          <w:sz w:val="20"/>
        </w:rPr>
        <w:t xml:space="preserve">Be advised that the P.I. </w:t>
      </w:r>
      <w:r w:rsidR="00797042" w:rsidRPr="005A1260">
        <w:rPr>
          <w:rFonts w:ascii="Times New Roman" w:hAnsi="Times New Roman" w:cs="Times New Roman"/>
          <w:i/>
          <w:noProof/>
          <w:sz w:val="20"/>
        </w:rPr>
        <w:t>must</w:t>
      </w:r>
      <w:r w:rsidR="00797042" w:rsidRPr="00201000">
        <w:rPr>
          <w:rFonts w:ascii="Times New Roman" w:hAnsi="Times New Roman" w:cs="Times New Roman"/>
          <w:i/>
          <w:sz w:val="20"/>
        </w:rPr>
        <w:t xml:space="preserve"> assure that all </w:t>
      </w:r>
      <w:r w:rsidR="00797042" w:rsidRPr="00257C5F">
        <w:rPr>
          <w:rFonts w:ascii="Times New Roman" w:hAnsi="Times New Roman" w:cs="Times New Roman"/>
          <w:i/>
          <w:noProof/>
          <w:sz w:val="20"/>
        </w:rPr>
        <w:t>persons</w:t>
      </w:r>
      <w:r w:rsidR="00797042" w:rsidRPr="00201000">
        <w:rPr>
          <w:rFonts w:ascii="Times New Roman" w:hAnsi="Times New Roman" w:cs="Times New Roman"/>
          <w:i/>
          <w:sz w:val="20"/>
        </w:rPr>
        <w:t xml:space="preserve"> participating have demonstrated </w:t>
      </w:r>
      <w:r w:rsidRPr="00257C5F">
        <w:rPr>
          <w:rFonts w:ascii="Times New Roman" w:hAnsi="Times New Roman" w:cs="Times New Roman"/>
          <w:i/>
          <w:noProof/>
          <w:sz w:val="20"/>
        </w:rPr>
        <w:t xml:space="preserve">the </w:t>
      </w:r>
      <w:r w:rsidR="00797042" w:rsidRPr="00257C5F">
        <w:rPr>
          <w:rFonts w:ascii="Times New Roman" w:hAnsi="Times New Roman" w:cs="Times New Roman"/>
          <w:i/>
          <w:noProof/>
          <w:sz w:val="20"/>
        </w:rPr>
        <w:t>competence</w:t>
      </w:r>
      <w:r w:rsidR="00797042" w:rsidRPr="00201000">
        <w:rPr>
          <w:rFonts w:ascii="Times New Roman" w:hAnsi="Times New Roman" w:cs="Times New Roman"/>
          <w:i/>
          <w:sz w:val="20"/>
        </w:rPr>
        <w:t xml:space="preserve"> required to </w:t>
      </w:r>
      <w:r w:rsidR="00797042" w:rsidRPr="00257C5F">
        <w:rPr>
          <w:rFonts w:ascii="Times New Roman" w:hAnsi="Times New Roman" w:cs="Times New Roman"/>
          <w:i/>
          <w:noProof/>
          <w:sz w:val="20"/>
        </w:rPr>
        <w:t>perform</w:t>
      </w:r>
      <w:r w:rsidR="00797042" w:rsidRPr="00201000">
        <w:rPr>
          <w:rFonts w:ascii="Times New Roman" w:hAnsi="Times New Roman" w:cs="Times New Roman"/>
          <w:i/>
          <w:sz w:val="20"/>
        </w:rPr>
        <w:t xml:space="preserve"> these techniques.</w:t>
      </w:r>
    </w:p>
    <w:p w:rsidR="007A3C54" w:rsidRPr="00201000" w:rsidRDefault="00E71CFC" w:rsidP="00201000">
      <w:pPr>
        <w:ind w:left="180"/>
        <w:jc w:val="both"/>
        <w:rPr>
          <w:rFonts w:ascii="Times New Roman" w:hAnsi="Times New Roman" w:cs="Times New Roman"/>
          <w:i/>
          <w:sz w:val="20"/>
        </w:rPr>
      </w:pPr>
      <w:r w:rsidRPr="005A1260">
        <w:rPr>
          <w:rFonts w:ascii="Times New Roman" w:hAnsi="Times New Roman" w:cs="Times New Roman"/>
          <w:i/>
          <w:noProof/>
          <w:sz w:val="20"/>
        </w:rPr>
        <w:t>E</w:t>
      </w:r>
      <w:r w:rsidR="00797042" w:rsidRPr="005A1260">
        <w:rPr>
          <w:rFonts w:ascii="Times New Roman" w:hAnsi="Times New Roman" w:cs="Times New Roman"/>
          <w:i/>
          <w:noProof/>
          <w:sz w:val="20"/>
        </w:rPr>
        <w:t>ach individual</w:t>
      </w:r>
      <w:r w:rsidR="00797042" w:rsidRPr="00201000">
        <w:rPr>
          <w:rFonts w:ascii="Times New Roman" w:hAnsi="Times New Roman" w:cs="Times New Roman"/>
          <w:i/>
          <w:sz w:val="20"/>
        </w:rPr>
        <w:t xml:space="preserve"> is required to submit the certificate of completion of the online course and examination available through the AALAS Learning Library.</w:t>
      </w:r>
    </w:p>
    <w:tbl>
      <w:tblPr>
        <w:tblStyle w:val="TableGrid"/>
        <w:tblW w:w="0" w:type="auto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4230"/>
        <w:gridCol w:w="810"/>
        <w:gridCol w:w="1885"/>
      </w:tblGrid>
      <w:tr w:rsidR="00E71CFC" w:rsidTr="00471CC3">
        <w:tc>
          <w:tcPr>
            <w:tcW w:w="3685" w:type="dxa"/>
          </w:tcPr>
          <w:p w:rsidR="00774DE6" w:rsidRDefault="00774DE6" w:rsidP="00E71CFC">
            <w:pPr>
              <w:ind w:left="-108"/>
              <w:rPr>
                <w:rFonts w:ascii="Times New Roman" w:hAnsi="Times New Roman" w:cs="Times New Roman"/>
                <w:sz w:val="24"/>
              </w:rPr>
            </w:pPr>
          </w:p>
          <w:p w:rsidR="00E71CFC" w:rsidRDefault="00E71CFC" w:rsidP="00E71CFC">
            <w:pPr>
              <w:ind w:left="-108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ignature of Principal Investigator:</w:t>
            </w:r>
          </w:p>
        </w:tc>
        <w:tc>
          <w:tcPr>
            <w:tcW w:w="4230" w:type="dxa"/>
            <w:tcBorders>
              <w:bottom w:val="single" w:sz="4" w:space="0" w:color="auto"/>
            </w:tcBorders>
            <w:vAlign w:val="bottom"/>
          </w:tcPr>
          <w:p w:rsidR="00E71CFC" w:rsidRDefault="00E71CFC" w:rsidP="00471CC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10" w:type="dxa"/>
            <w:vAlign w:val="bottom"/>
          </w:tcPr>
          <w:p w:rsidR="00E71CFC" w:rsidRDefault="00E71CFC" w:rsidP="00471CC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ate:</w:t>
            </w:r>
          </w:p>
        </w:tc>
        <w:tc>
          <w:tcPr>
            <w:tcW w:w="1885" w:type="dxa"/>
            <w:tcBorders>
              <w:bottom w:val="single" w:sz="4" w:space="0" w:color="auto"/>
            </w:tcBorders>
          </w:tcPr>
          <w:p w:rsidR="00E71CFC" w:rsidRDefault="00E71CFC" w:rsidP="00E71CFC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471CC3" w:rsidTr="00471CC3">
        <w:trPr>
          <w:trHeight w:val="728"/>
        </w:trPr>
        <w:tc>
          <w:tcPr>
            <w:tcW w:w="3685" w:type="dxa"/>
            <w:vAlign w:val="bottom"/>
          </w:tcPr>
          <w:p w:rsidR="00471CC3" w:rsidRDefault="00471CC3" w:rsidP="00471CC3">
            <w:pPr>
              <w:ind w:left="-108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IACUC Approval</w:t>
            </w:r>
          </w:p>
          <w:p w:rsidR="00471CC3" w:rsidRDefault="00471CC3" w:rsidP="00471CC3">
            <w:pPr>
              <w:ind w:left="-108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ignature of IACUC Chair:</w:t>
            </w:r>
          </w:p>
        </w:tc>
        <w:tc>
          <w:tcPr>
            <w:tcW w:w="423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471CC3" w:rsidRDefault="00471CC3" w:rsidP="00471CC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10" w:type="dxa"/>
            <w:vAlign w:val="bottom"/>
          </w:tcPr>
          <w:p w:rsidR="00471CC3" w:rsidRDefault="00471CC3" w:rsidP="00471CC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ate:</w:t>
            </w:r>
          </w:p>
        </w:tc>
        <w:tc>
          <w:tcPr>
            <w:tcW w:w="1885" w:type="dxa"/>
            <w:tcBorders>
              <w:top w:val="single" w:sz="4" w:space="0" w:color="auto"/>
              <w:bottom w:val="single" w:sz="4" w:space="0" w:color="auto"/>
            </w:tcBorders>
          </w:tcPr>
          <w:p w:rsidR="00471CC3" w:rsidRDefault="00471CC3" w:rsidP="00E71CFC">
            <w:pPr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E71CFC" w:rsidRDefault="00E71CFC" w:rsidP="00E71CFC">
      <w:pPr>
        <w:ind w:left="180"/>
        <w:rPr>
          <w:rFonts w:ascii="Times New Roman" w:hAnsi="Times New Roman" w:cs="Times New Roman"/>
          <w:sz w:val="24"/>
        </w:rPr>
      </w:pPr>
    </w:p>
    <w:sectPr w:rsidR="00E71CFC" w:rsidSect="00CC675D">
      <w:headerReference w:type="default" r:id="rId8"/>
      <w:footerReference w:type="default" r:id="rId9"/>
      <w:pgSz w:w="12240" w:h="15840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66813" w:rsidRDefault="00E66813" w:rsidP="00E929C0">
      <w:pPr>
        <w:spacing w:after="0" w:line="240" w:lineRule="auto"/>
      </w:pPr>
      <w:r>
        <w:separator/>
      </w:r>
    </w:p>
  </w:endnote>
  <w:endnote w:type="continuationSeparator" w:id="0">
    <w:p w:rsidR="00E66813" w:rsidRDefault="00E66813" w:rsidP="00E929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18"/>
        <w:szCs w:val="18"/>
      </w:rPr>
      <w:id w:val="-139620004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C675D" w:rsidRPr="00CC675D" w:rsidRDefault="00CC675D" w:rsidP="00CC675D">
        <w:pPr>
          <w:pStyle w:val="Footer"/>
          <w:rPr>
            <w:sz w:val="18"/>
            <w:szCs w:val="18"/>
          </w:rPr>
        </w:pPr>
        <w:r w:rsidRPr="00CC675D">
          <w:rPr>
            <w:sz w:val="18"/>
            <w:szCs w:val="18"/>
          </w:rPr>
          <w:t>Personnel Amendment v4/14/16</w:t>
        </w:r>
        <w:r w:rsidRPr="00CC675D">
          <w:rPr>
            <w:sz w:val="18"/>
            <w:szCs w:val="18"/>
          </w:rPr>
          <w:tab/>
        </w:r>
        <w:r w:rsidRPr="00CC675D">
          <w:rPr>
            <w:sz w:val="18"/>
            <w:szCs w:val="18"/>
          </w:rPr>
          <w:tab/>
        </w:r>
        <w:r w:rsidRPr="00CC675D">
          <w:rPr>
            <w:sz w:val="18"/>
            <w:szCs w:val="18"/>
          </w:rPr>
          <w:tab/>
        </w:r>
        <w:r w:rsidRPr="00CC675D">
          <w:rPr>
            <w:sz w:val="18"/>
            <w:szCs w:val="18"/>
          </w:rPr>
          <w:fldChar w:fldCharType="begin"/>
        </w:r>
        <w:r w:rsidRPr="00CC675D">
          <w:rPr>
            <w:sz w:val="18"/>
            <w:szCs w:val="18"/>
          </w:rPr>
          <w:instrText xml:space="preserve"> PAGE   \* MERGEFORMAT </w:instrText>
        </w:r>
        <w:r w:rsidRPr="00CC675D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1</w:t>
        </w:r>
        <w:r w:rsidRPr="00CC675D">
          <w:rPr>
            <w:noProof/>
            <w:sz w:val="18"/>
            <w:szCs w:val="18"/>
          </w:rPr>
          <w:fldChar w:fldCharType="end"/>
        </w:r>
      </w:p>
    </w:sdtContent>
  </w:sdt>
  <w:p w:rsidR="00CC675D" w:rsidRPr="00CC675D" w:rsidRDefault="00CC675D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66813" w:rsidRDefault="00E66813" w:rsidP="00E929C0">
      <w:pPr>
        <w:spacing w:after="0" w:line="240" w:lineRule="auto"/>
      </w:pPr>
      <w:r>
        <w:separator/>
      </w:r>
    </w:p>
  </w:footnote>
  <w:footnote w:type="continuationSeparator" w:id="0">
    <w:p w:rsidR="00E66813" w:rsidRDefault="00E66813" w:rsidP="00E929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929C0" w:rsidRDefault="00774DE6" w:rsidP="00D42E3B">
    <w:pPr>
      <w:pStyle w:val="Header"/>
      <w:tabs>
        <w:tab w:val="clear" w:pos="9360"/>
        <w:tab w:val="right" w:pos="10800"/>
      </w:tabs>
    </w:pPr>
    <w:r w:rsidRPr="00B4380D">
      <w:rPr>
        <w:rFonts w:ascii="Verdana" w:hAnsi="Verdana" w:cs="Arial"/>
        <w:noProof/>
        <w:color w:val="202020"/>
        <w:sz w:val="20"/>
      </w:rPr>
      <w:drawing>
        <wp:anchor distT="0" distB="0" distL="114300" distR="114300" simplePos="0" relativeHeight="251659264" behindDoc="1" locked="0" layoutInCell="1" allowOverlap="1" wp14:anchorId="79E78D67" wp14:editId="4328AD1E">
          <wp:simplePos x="0" y="0"/>
          <wp:positionH relativeFrom="column">
            <wp:posOffset>-9525</wp:posOffset>
          </wp:positionH>
          <wp:positionV relativeFrom="paragraph">
            <wp:posOffset>-306070</wp:posOffset>
          </wp:positionV>
          <wp:extent cx="2257425" cy="810260"/>
          <wp:effectExtent l="0" t="0" r="9525" b="8890"/>
          <wp:wrapThrough wrapText="bothSides">
            <wp:wrapPolygon edited="0">
              <wp:start x="2187" y="0"/>
              <wp:lineTo x="0" y="4063"/>
              <wp:lineTo x="0" y="13712"/>
              <wp:lineTo x="182" y="17774"/>
              <wp:lineTo x="2552" y="21329"/>
              <wp:lineTo x="3099" y="21329"/>
              <wp:lineTo x="4192" y="21329"/>
              <wp:lineTo x="5104" y="21329"/>
              <wp:lineTo x="18228" y="17266"/>
              <wp:lineTo x="18228" y="16759"/>
              <wp:lineTo x="21509" y="14219"/>
              <wp:lineTo x="21509" y="10665"/>
              <wp:lineTo x="8020" y="7618"/>
              <wp:lineTo x="6197" y="2031"/>
              <wp:lineTo x="5286" y="0"/>
              <wp:lineTo x="2187" y="0"/>
            </wp:wrapPolygon>
          </wp:wrapThrough>
          <wp:docPr id="4" name="Picture 4" descr="COCC_Primary_Med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OCC_Primary_Med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57425" cy="810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2E3B">
      <w:tab/>
    </w:r>
    <w:r w:rsidR="00D42E3B">
      <w:tab/>
      <w:t xml:space="preserve">               </w:t>
    </w:r>
    <w:r w:rsidR="00D42E3B">
      <w:rPr>
        <w:noProof/>
      </w:rPr>
      <mc:AlternateContent>
        <mc:Choice Requires="wps">
          <w:drawing>
            <wp:inline distT="0" distB="0" distL="0" distR="0" wp14:anchorId="0A8625C1" wp14:editId="57630606">
              <wp:extent cx="2360930" cy="1404620"/>
              <wp:effectExtent l="0" t="0" r="0" b="1905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774DE6" w:rsidRPr="00797B7D" w:rsidRDefault="00774DE6" w:rsidP="00774DE6">
                          <w:pPr>
                            <w:spacing w:after="0"/>
                            <w:jc w:val="right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797B7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2600 NW College Way</w:t>
                          </w:r>
                        </w:p>
                        <w:p w:rsidR="00774DE6" w:rsidRPr="00797B7D" w:rsidRDefault="00774DE6" w:rsidP="00774DE6">
                          <w:pPr>
                            <w:spacing w:after="0"/>
                            <w:jc w:val="right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797B7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Bend, OR  97703</w:t>
                          </w:r>
                        </w:p>
                        <w:p w:rsidR="00D42E3B" w:rsidRPr="00774DE6" w:rsidRDefault="00774DE6" w:rsidP="00774DE6">
                          <w:pPr>
                            <w:spacing w:after="0"/>
                            <w:jc w:val="right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797B7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(541) 383-770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</wp:inline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" filled="f" stroked="f">
              <v:textbox style="mso-fit-shape-to-text:t">
                <w:txbxContent>
                  <w:p w:rsidR="00774DE6" w:rsidRPr="00797B7D" w:rsidRDefault="00774DE6" w:rsidP="00774DE6">
                    <w:pPr>
                      <w:spacing w:after="0"/>
                      <w:jc w:val="right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797B7D">
                      <w:rPr>
                        <w:rFonts w:ascii="Arial" w:hAnsi="Arial" w:cs="Arial"/>
                        <w:sz w:val="18"/>
                        <w:szCs w:val="18"/>
                      </w:rPr>
                      <w:t>2600 NW College Way</w:t>
                    </w:r>
                  </w:p>
                  <w:p w:rsidR="00774DE6" w:rsidRPr="00797B7D" w:rsidRDefault="00774DE6" w:rsidP="00774DE6">
                    <w:pPr>
                      <w:spacing w:after="0"/>
                      <w:jc w:val="right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797B7D">
                      <w:rPr>
                        <w:rFonts w:ascii="Arial" w:hAnsi="Arial" w:cs="Arial"/>
                        <w:sz w:val="18"/>
                        <w:szCs w:val="18"/>
                      </w:rPr>
                      <w:t>Bend, OR  97703</w:t>
                    </w:r>
                  </w:p>
                  <w:p w:rsidR="00D42E3B" w:rsidRPr="00774DE6" w:rsidRDefault="00774DE6" w:rsidP="00774DE6">
                    <w:pPr>
                      <w:spacing w:after="0"/>
                      <w:jc w:val="right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797B7D">
                      <w:rPr>
                        <w:rFonts w:ascii="Arial" w:hAnsi="Arial" w:cs="Arial"/>
                        <w:sz w:val="18"/>
                        <w:szCs w:val="18"/>
                      </w:rPr>
                      <w:t>(541) 383-7700</w:t>
                    </w:r>
                  </w:p>
                </w:txbxContent>
              </v:textbox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08B25D9"/>
    <w:multiLevelType w:val="hybridMultilevel"/>
    <w:tmpl w:val="8210011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YyNTA2sjQ0sDQ3MbdU0lEKTi0uzszPAykwqQUAV8/05CwAAAA="/>
  </w:docVars>
  <w:rsids>
    <w:rsidRoot w:val="00E929C0"/>
    <w:rsid w:val="00096B9C"/>
    <w:rsid w:val="00167169"/>
    <w:rsid w:val="00201000"/>
    <w:rsid w:val="00257C5F"/>
    <w:rsid w:val="00335EE4"/>
    <w:rsid w:val="00347C97"/>
    <w:rsid w:val="00471CC3"/>
    <w:rsid w:val="00476FD4"/>
    <w:rsid w:val="005A1260"/>
    <w:rsid w:val="006D0213"/>
    <w:rsid w:val="006F58D4"/>
    <w:rsid w:val="00725870"/>
    <w:rsid w:val="00774DE6"/>
    <w:rsid w:val="00797042"/>
    <w:rsid w:val="007A3C54"/>
    <w:rsid w:val="008B21E9"/>
    <w:rsid w:val="009057D0"/>
    <w:rsid w:val="00A50990"/>
    <w:rsid w:val="00C81794"/>
    <w:rsid w:val="00CC675D"/>
    <w:rsid w:val="00D42E3B"/>
    <w:rsid w:val="00E66813"/>
    <w:rsid w:val="00E71CFC"/>
    <w:rsid w:val="00E92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29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29C0"/>
  </w:style>
  <w:style w:type="paragraph" w:styleId="Footer">
    <w:name w:val="footer"/>
    <w:basedOn w:val="Normal"/>
    <w:link w:val="FooterChar"/>
    <w:uiPriority w:val="99"/>
    <w:unhideWhenUsed/>
    <w:rsid w:val="00E929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29C0"/>
  </w:style>
  <w:style w:type="table" w:styleId="TableGrid">
    <w:name w:val="Table Grid"/>
    <w:basedOn w:val="TableNormal"/>
    <w:uiPriority w:val="39"/>
    <w:rsid w:val="00E929C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797042"/>
    <w:rPr>
      <w:color w:val="0563C1" w:themeColor="hyperlink"/>
      <w:u w:val="single"/>
    </w:rPr>
  </w:style>
  <w:style w:type="paragraph" w:customStyle="1" w:styleId="Default">
    <w:name w:val="Default"/>
    <w:rsid w:val="0079704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35EE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F58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8D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29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29C0"/>
  </w:style>
  <w:style w:type="paragraph" w:styleId="Footer">
    <w:name w:val="footer"/>
    <w:basedOn w:val="Normal"/>
    <w:link w:val="FooterChar"/>
    <w:uiPriority w:val="99"/>
    <w:unhideWhenUsed/>
    <w:rsid w:val="00E929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29C0"/>
  </w:style>
  <w:style w:type="table" w:styleId="TableGrid">
    <w:name w:val="Table Grid"/>
    <w:basedOn w:val="TableNormal"/>
    <w:uiPriority w:val="39"/>
    <w:rsid w:val="00E929C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797042"/>
    <w:rPr>
      <w:color w:val="0563C1" w:themeColor="hyperlink"/>
      <w:u w:val="single"/>
    </w:rPr>
  </w:style>
  <w:style w:type="paragraph" w:customStyle="1" w:styleId="Default">
    <w:name w:val="Default"/>
    <w:rsid w:val="0079704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35EE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F58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8D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6</Words>
  <Characters>100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ege Campus</Company>
  <LinksUpToDate>false</LinksUpToDate>
  <CharactersWithSpaces>11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oofter, Jessica Desiree</dc:creator>
  <cp:lastModifiedBy>Cindy Elston</cp:lastModifiedBy>
  <cp:revision>4</cp:revision>
  <dcterms:created xsi:type="dcterms:W3CDTF">2016-04-14T22:20:00Z</dcterms:created>
  <dcterms:modified xsi:type="dcterms:W3CDTF">2016-04-14T22:40:00Z</dcterms:modified>
</cp:coreProperties>
</file>